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in</w:t>
      </w:r>
      <w:r>
        <w:t xml:space="preserve"> </w:t>
      </w:r>
      <w:r>
        <w:t xml:space="preserve">Italy</w:t>
      </w:r>
      <w:r>
        <w:t xml:space="preserve"> </w:t>
      </w:r>
      <w:r>
        <w:t xml:space="preserve">Milan</w:t>
      </w:r>
    </w:p>
    <w:bookmarkStart w:id="20" w:name="internship-application-letter"/>
    <w:p>
      <w:pPr>
        <w:pStyle w:val="Heading1"/>
      </w:pPr>
      <w:r>
        <w:t xml:space="preserve">INTERNSHIP APPLICATION LETTER</w:t>
      </w:r>
    </w:p>
    <w:p>
      <w:pPr>
        <w:pStyle w:val="FirstParagraph"/>
      </w:pPr>
      <w:r>
        <w:t xml:space="preserve">For the Position of Journalism Internship in Italy Milan</w:t>
      </w:r>
    </w:p>
    <w:p>
      <w:pPr>
        <w:pStyle w:val="BodyText"/>
      </w:pPr>
      <w:r>
        <w:t xml:space="preserve">May 26, 2023</w:t>
      </w:r>
    </w:p>
    <w:bookmarkEnd w:id="20"/>
    <w:p>
      <w:pPr>
        <w:pStyle w:val="BodyText"/>
      </w:pPr>
      <w:r>
        <w:t xml:space="preserve">Hiring Manager</w:t>
      </w:r>
      <w:r>
        <w:br/>
      </w:r>
      <w:r>
        <w:t xml:space="preserve">[Media Company Name]</w:t>
      </w:r>
      <w:r>
        <w:br/>
      </w:r>
      <w:r>
        <w:t xml:space="preserve">Via Lombardia, 10</w:t>
      </w:r>
      <w:r>
        <w:br/>
      </w:r>
      <w:r>
        <w:t xml:space="preserve">20121 Milano</w:t>
      </w:r>
      <w:r>
        <w:br/>
      </w:r>
      <w:r>
        <w:t xml:space="preserve">Italy</w:t>
      </w:r>
    </w:p>
    <w:p>
      <w:pPr>
        <w:pStyle w:val="BodyText"/>
      </w:pPr>
      <w:r>
        <w:t xml:space="preserve">Dear Hiring Manager,</w:t>
      </w:r>
    </w:p>
    <w:p>
      <w:pPr>
        <w:pStyle w:val="BodyText"/>
      </w:pPr>
      <w:r>
        <w:t xml:space="preserve">It is with profound enthusiasm that I submit my application for the Journalism Internship position at your esteemed publication in Milan, Italy. As a dedicated journalism student deeply passionate about narrative storytelling and media innovation, I have long aspired to contribute to the dynamic journalistic landscape of Italy Milan—a city that serves as Europe’s epicenter for fashion, finance, and cultural discourse. This</w:t>
      </w:r>
      <w:r>
        <w:t xml:space="preserve"> </w:t>
      </w:r>
      <w:r>
        <w:t xml:space="preserve">Internship Application Letter</w:t>
      </w:r>
      <w:r>
        <w:t xml:space="preserve"> </w:t>
      </w:r>
      <w:r>
        <w:t xml:space="preserve">embodies my commitment to merging academic rigor with practical experience in one of the world’s most influential media hubs.</w:t>
      </w:r>
    </w:p>
    <w:p>
      <w:pPr>
        <w:pStyle w:val="BodyText"/>
      </w:pPr>
      <w:r>
        <w:t xml:space="preserve">My academic journey at New York University’s Gallatin School of Individualized Study, where I majored in Global Media and Cultural Studies, has equipped me with a robust foundation for this role. My coursework included intensive modules on European media systems, investigative techniques in multicultural contexts, and digital storytelling—courses that directly align with your publication’s focus on cross-cultural narratives. I particularly mastered the art of crafting compelling human-interest features under tight deadlines during my semester-long internship at</w:t>
      </w:r>
      <w:r>
        <w:t xml:space="preserve"> </w:t>
      </w:r>
      <w:r>
        <w:rPr>
          <w:iCs/>
          <w:i/>
        </w:rPr>
        <w:t xml:space="preserve">The City Journal</w:t>
      </w:r>
      <w:r>
        <w:t xml:space="preserve">, where I produced 42 original pieces covering urban development projects across New York City. This experience taught me to distill complex socio-economic issues into accessible stories—a skill I am eager to apply while reporting on Milan’s unique blend of tradition and modernity.</w:t>
      </w:r>
    </w:p>
    <w:p>
      <w:pPr>
        <w:pStyle w:val="BodyText"/>
      </w:pPr>
      <w:r>
        <w:t xml:space="preserve">What draws me most powerfully to this opportunity in</w:t>
      </w:r>
      <w:r>
        <w:t xml:space="preserve"> </w:t>
      </w:r>
      <w:r>
        <w:t xml:space="preserve">Italy Milan</w:t>
      </w:r>
      <w:r>
        <w:t xml:space="preserve"> </w:t>
      </w:r>
      <w:r>
        <w:t xml:space="preserve">is its unparalleled convergence of historical significance and contemporary relevance. As a city where Renaissance art collides with cutting-edge tech startups, Milan offers an endlessly rich tapestry for journalistic exploration. I have immersed myself in the Italian media ecosystem through independent study: analyzing Le Monde Diplomatique’s coverage of Lombardy’s economic policies, deconstructing Corriere della Sera’s approach to migration narratives, and even volunteering at a local podcast collective in Rome to understand how digital platforms reshape public discourse. I recognize that effective journalism in Milan requires not just language proficiency but cultural fluency—a perspective I’ve cultivated through three semesters of Italian studies and daily immersion via Netflix series like</w:t>
      </w:r>
      <w:r>
        <w:t xml:space="preserve"> </w:t>
      </w:r>
      <w:r>
        <w:rPr>
          <w:iCs/>
          <w:i/>
        </w:rPr>
        <w:t xml:space="preserve">Che Dio ci Aiuti</w:t>
      </w:r>
      <w:r>
        <w:t xml:space="preserve"> </w:t>
      </w:r>
      <w:r>
        <w:t xml:space="preserve">and</w:t>
      </w:r>
      <w:r>
        <w:t xml:space="preserve"> </w:t>
      </w:r>
      <w:r>
        <w:rPr>
          <w:iCs/>
          <w:i/>
        </w:rPr>
        <w:t xml:space="preserve">Suburra</w:t>
      </w:r>
      <w:r>
        <w:t xml:space="preserve">. While I am currently at B2 level in Italian, I am actively enrolled in a professional media-Italian course to ensure seamless integration into your editorial team.</w:t>
      </w:r>
    </w:p>
    <w:p>
      <w:pPr>
        <w:pStyle w:val="BodyText"/>
      </w:pPr>
      <w:r>
        <w:t xml:space="preserve">My previous role as Editorial Assistant at the University of Milan’s International Relations Department further solidifies my readiness for this</w:t>
      </w:r>
      <w:r>
        <w:t xml:space="preserve"> </w:t>
      </w:r>
      <w:r>
        <w:t xml:space="preserve">Journalist</w:t>
      </w:r>
      <w:r>
        <w:t xml:space="preserve"> </w:t>
      </w:r>
      <w:r>
        <w:t xml:space="preserve">internship. I managed press releases for 15+ international conferences, coordinated interviews with EU policymakers, and translated academic reports into English—skills that directly transfer to supporting your team’s coverage of Milan’s political economy. During the 2022 European Fashion Week, I shadowed staff at Vogue Italia (through a networking connection), observing how their team balanced editorial integrity with high-stakes deadline cycles. This experience crystallized my understanding that journalism in</w:t>
      </w:r>
      <w:r>
        <w:t xml:space="preserve"> </w:t>
      </w:r>
      <w:r>
        <w:t xml:space="preserve">Italy Milan</w:t>
      </w:r>
      <w:r>
        <w:t xml:space="preserve"> </w:t>
      </w:r>
      <w:r>
        <w:t xml:space="preserve">thrives at the intersection of aesthetic precision and substantive reporting—a philosophy I am eager to embody under your mentorship.</w:t>
      </w:r>
    </w:p>
    <w:p>
      <w:pPr>
        <w:pStyle w:val="BodyText"/>
      </w:pPr>
      <w:r>
        <w:t xml:space="preserve">I am particularly inspired by your recent series on "Milan’s Hidden Waterways," which revealed how Renaissance engineering continues to shape modern urban resilience. This exemplifies the kind of nuanced, place-based storytelling I aspire to create. In my academic portfolio, I developed a similar concept: "The Ghost Tramlines of Milan," an investigative piece tracing abandoned tram routes through immigrant neighborhoods—a project that earned recognition from the NYU Center for Media and Social Change. I would be honored to contribute such depth to your editorial calendar while learning from your team’s award-winning standards.</w:t>
      </w:r>
    </w:p>
    <w:p>
      <w:pPr>
        <w:pStyle w:val="BodyText"/>
      </w:pPr>
      <w:r>
        <w:t xml:space="preserve">Beyond technical skills, I bring a cultural mindset attuned to Milan’s unique journalistic ethos. Unlike Rome’s political narratives or Naples’ historical storytelling, Milan’s media landscape demands precision and forward-thinking—mirroring the city itself. I’ve studied how publications like La Repubblica navigate Italy’s complex federal politics while maintaining local relevance, and I’m prepared to bring this strategic awareness to your newsroom. My adaptability is proven through managing a student-led documentary project during the 2021 pandemic lockdowns; working remotely with Italian subjects via Zoom, I produced a short film on Milanese small-business survival strategies that was screened at the Cinecittà Festival. This experience taught me to thrive amid logistical challenges—a critical asset for an</w:t>
      </w:r>
      <w:r>
        <w:t xml:space="preserve"> </w:t>
      </w:r>
      <w:r>
        <w:t xml:space="preserve">Internship Application Letter</w:t>
      </w:r>
      <w:r>
        <w:t xml:space="preserve"> </w:t>
      </w:r>
      <w:r>
        <w:t xml:space="preserve">from a non-EU applicant.</w:t>
      </w:r>
    </w:p>
    <w:p>
      <w:pPr>
        <w:pStyle w:val="BodyText"/>
      </w:pPr>
      <w:r>
        <w:t xml:space="preserve">I understand that this internship represents more than professional training; it is an invitation to become part of Milan’s living narrative. As a journalist, I believe stories don’t just report events—they shape how communities understand themselves. In Milan, where ancient cathedrals stand beside hyper-modern skyscrapers, this duality is palpable. I am eager to document the city’s evolving identity: from the fashion district’s sustainable innovation to its immigrant communities’ cultural preservation efforts. My goal is not merely to observe Milan but to illuminate it with the empathy and rigor your publication exemplifies.</w:t>
      </w:r>
    </w:p>
    <w:p>
      <w:pPr>
        <w:pStyle w:val="BodyText"/>
      </w:pPr>
      <w:r>
        <w:t xml:space="preserve">Thank you for considering my application. I have attached my resume, writing samples (including an analysis of Milan’s media coverage during the 2023 Expo), and a portfolio featuring multimedia projects from New York to Rome. I am available for an interview at your earliest convenience and would welcome the chance to discuss how my background in global storytelling aligns with your team’s vision. I am prepared to relocate immediately and have secured housing near the Duomo district, ensuring seamless integration into Milan’s journalistic community.</w:t>
      </w:r>
    </w:p>
    <w:p>
      <w:pPr>
        <w:pStyle w:val="BodyText"/>
      </w:pPr>
      <w:r>
        <w:t xml:space="preserve">Milan does not merely host stories—it lives them. I am ready to learn its rhythms, document its evolution, and contribute my passion as a future</w:t>
      </w:r>
      <w:r>
        <w:t xml:space="preserve"> </w:t>
      </w:r>
      <w:r>
        <w:t xml:space="preserve">Journalist</w:t>
      </w:r>
      <w:r>
        <w:t xml:space="preserve"> </w:t>
      </w:r>
      <w:r>
        <w:t xml:space="preserve">in the heart of Italy Milan.</w:t>
      </w:r>
    </w:p>
    <w:p>
      <w:pPr>
        <w:pStyle w:val="BodyText"/>
      </w:pPr>
      <w:r>
        <w:t xml:space="preserve">Sincerely,</w:t>
      </w:r>
      <w:r>
        <w:br/>
      </w:r>
      <w:r>
        <w:br/>
      </w:r>
      <w:r>
        <w:t xml:space="preserve">Elena Rossi</w:t>
      </w:r>
      <w:r>
        <w:br/>
      </w:r>
      <w:r>
        <w:t xml:space="preserve">+39 348 123 4567</w:t>
      </w:r>
      <w:r>
        <w:br/>
      </w:r>
      <w:r>
        <w:t xml:space="preserve">elena.rossi@nyu.edu</w:t>
      </w:r>
      <w:r>
        <w:br/>
      </w:r>
      <w:r>
        <w:t xml:space="preserve">LinkedIn: linkedin.com/in/elena-rossi-journalism</w:t>
      </w:r>
    </w:p>
    <w:p>
      <w:pPr>
        <w:pStyle w:val="BodyText"/>
      </w:pPr>
      <w:r>
        <w:t xml:space="preserve">*Word Count: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in Italy Milan</dc:title>
  <dc:creator/>
  <dc:language>en</dc:language>
  <cp:keywords/>
  <dcterms:created xsi:type="dcterms:W3CDTF">2025-12-11T15:51:32Z</dcterms:created>
  <dcterms:modified xsi:type="dcterms:W3CDTF">2025-12-11T15:51:32Z</dcterms:modified>
</cp:coreProperties>
</file>

<file path=docProps/custom.xml><?xml version="1.0" encoding="utf-8"?>
<Properties xmlns="http://schemas.openxmlformats.org/officeDocument/2006/custom-properties" xmlns:vt="http://schemas.openxmlformats.org/officeDocument/2006/docPropsVTypes"/>
</file>